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5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9B0A73" w:rsidRPr="002154D7" w14:paraId="72A3718F" w14:textId="77777777" w:rsidTr="00E83292">
        <w:trPr>
          <w:trHeight w:val="155"/>
          <w:jc w:val="center"/>
        </w:trPr>
        <w:tc>
          <w:tcPr>
            <w:tcW w:w="0" w:type="auto"/>
          </w:tcPr>
          <w:p w14:paraId="1DB3643B" w14:textId="4083C3FB" w:rsidR="009B0A73" w:rsidRPr="002154D7" w:rsidRDefault="009B0A73" w:rsidP="00DA4C1E">
            <w:pPr>
              <w:rPr>
                <w:b/>
                <w:bCs/>
                <w:sz w:val="13"/>
                <w:szCs w:val="13"/>
              </w:rPr>
            </w:pPr>
            <w:r w:rsidRPr="002154D7">
              <w:rPr>
                <w:sz w:val="13"/>
                <w:szCs w:val="13"/>
              </w:rPr>
              <w:br w:type="page"/>
            </w:r>
            <w:r w:rsidRPr="002154D7">
              <w:rPr>
                <w:b/>
                <w:bCs/>
                <w:sz w:val="13"/>
                <w:szCs w:val="13"/>
              </w:rPr>
              <w:t>1.SINIF</w:t>
            </w:r>
          </w:p>
        </w:tc>
        <w:tc>
          <w:tcPr>
            <w:tcW w:w="2725" w:type="dxa"/>
          </w:tcPr>
          <w:p w14:paraId="0618E0A3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2154D7" w:rsidRDefault="009B0A73" w:rsidP="00DA4C1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CUMA</w:t>
            </w:r>
          </w:p>
        </w:tc>
      </w:tr>
      <w:tr w:rsidR="009B0A73" w:rsidRPr="002154D7" w14:paraId="63FB055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10</w:t>
            </w:r>
          </w:p>
          <w:p w14:paraId="0AACE6C1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55</w:t>
            </w:r>
          </w:p>
        </w:tc>
        <w:tc>
          <w:tcPr>
            <w:tcW w:w="2725" w:type="dxa"/>
            <w:shd w:val="clear" w:color="auto" w:fill="F2F2F2"/>
          </w:tcPr>
          <w:p w14:paraId="261D3250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491FFA60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6AD4FEDD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08425F79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755549BE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1E28378B" w14:textId="77777777" w:rsidTr="00E83292">
        <w:trPr>
          <w:trHeight w:val="313"/>
          <w:jc w:val="center"/>
        </w:trPr>
        <w:tc>
          <w:tcPr>
            <w:tcW w:w="0" w:type="auto"/>
          </w:tcPr>
          <w:p w14:paraId="3008DC9B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00</w:t>
            </w:r>
          </w:p>
          <w:p w14:paraId="5F0405C4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45</w:t>
            </w:r>
          </w:p>
        </w:tc>
        <w:tc>
          <w:tcPr>
            <w:tcW w:w="2725" w:type="dxa"/>
          </w:tcPr>
          <w:p w14:paraId="385E19C7" w14:textId="01E32531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0D0FBE83" w14:textId="77777777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00C6B8D" w14:textId="5AE33A8A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6786D065" w14:textId="0B8F884E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39F59A2B" w14:textId="517AF77F" w:rsidR="00E972A6" w:rsidRPr="00E83292" w:rsidRDefault="009D534C" w:rsidP="00E83292">
            <w:pPr>
              <w:jc w:val="center"/>
              <w:rPr>
                <w:rFonts w:eastAsia="Arial"/>
                <w:color w:val="000000"/>
              </w:rPr>
            </w:pPr>
            <w:r w:rsidRPr="009D534C">
              <w:rPr>
                <w:sz w:val="16"/>
                <w:szCs w:val="16"/>
              </w:rPr>
              <w:t>LEE-SE5000</w:t>
            </w:r>
            <w:r w:rsidR="00E83292">
              <w:rPr>
                <w:sz w:val="16"/>
                <w:szCs w:val="16"/>
              </w:rPr>
              <w:br/>
            </w:r>
            <w:r w:rsidR="00E83292" w:rsidRPr="00E83292">
              <w:rPr>
                <w:sz w:val="16"/>
                <w:szCs w:val="16"/>
              </w:rPr>
              <w:t>Seminer</w:t>
            </w:r>
          </w:p>
        </w:tc>
      </w:tr>
      <w:tr w:rsidR="00E972A6" w:rsidRPr="002154D7" w14:paraId="7C90119A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50</w:t>
            </w:r>
          </w:p>
          <w:p w14:paraId="5A1C3F29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35</w:t>
            </w:r>
          </w:p>
        </w:tc>
        <w:tc>
          <w:tcPr>
            <w:tcW w:w="2725" w:type="dxa"/>
            <w:shd w:val="clear" w:color="auto" w:fill="F2F2F2"/>
          </w:tcPr>
          <w:p w14:paraId="08AFDEE4" w14:textId="49713ACE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E067FE2" w14:textId="6FD0FE38" w:rsidR="00E972A6" w:rsidRPr="006A7152" w:rsidRDefault="00E972A6" w:rsidP="00157806">
            <w:pPr>
              <w:jc w:val="center"/>
              <w:rPr>
                <w:rFonts w:eastAsia="Arial"/>
                <w:color w:val="FF0000"/>
                <w:sz w:val="16"/>
                <w:szCs w:val="16"/>
              </w:rPr>
            </w:pPr>
          </w:p>
        </w:tc>
        <w:tc>
          <w:tcPr>
            <w:tcW w:w="2963" w:type="dxa"/>
            <w:shd w:val="clear" w:color="auto" w:fill="F2F2F2"/>
          </w:tcPr>
          <w:p w14:paraId="3A64DDA3" w14:textId="5A49B2EC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4A979C91" w14:textId="60E44BA9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355E4529" w14:textId="0A63D16B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6DBACB09" w14:textId="77777777" w:rsidTr="00E83292">
        <w:trPr>
          <w:trHeight w:val="299"/>
          <w:jc w:val="center"/>
        </w:trPr>
        <w:tc>
          <w:tcPr>
            <w:tcW w:w="0" w:type="auto"/>
          </w:tcPr>
          <w:p w14:paraId="3E004DBC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40</w:t>
            </w:r>
          </w:p>
          <w:p w14:paraId="2CB30AD4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25</w:t>
            </w:r>
          </w:p>
        </w:tc>
        <w:tc>
          <w:tcPr>
            <w:tcW w:w="2725" w:type="dxa"/>
          </w:tcPr>
          <w:p w14:paraId="6BB31F36" w14:textId="353A672E" w:rsidR="00E972A6" w:rsidRPr="006A7152" w:rsidRDefault="00E972A6" w:rsidP="00E83292">
            <w:pPr>
              <w:jc w:val="center"/>
              <w:rPr>
                <w:rFonts w:eastAsia="Arial"/>
                <w:color w:val="FF0000"/>
              </w:rPr>
            </w:pPr>
          </w:p>
        </w:tc>
        <w:tc>
          <w:tcPr>
            <w:tcW w:w="2716" w:type="dxa"/>
          </w:tcPr>
          <w:p w14:paraId="51C13D4C" w14:textId="3FB59C4F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</w:tcPr>
          <w:p w14:paraId="7D596EFD" w14:textId="5861EC10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</w:tcPr>
          <w:p w14:paraId="6B03CCB4" w14:textId="63846995" w:rsidR="00E972A6" w:rsidRPr="00360FE6" w:rsidRDefault="00360FE6" w:rsidP="00360FE6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</w:rPr>
            </w:pPr>
            <w:r w:rsidRPr="00360FE6">
              <w:rPr>
                <w:sz w:val="16"/>
                <w:szCs w:val="16"/>
              </w:rPr>
              <w:t>YORG- 5012</w:t>
            </w:r>
            <w:r w:rsidRPr="00360FE6">
              <w:rPr>
                <w:sz w:val="16"/>
                <w:szCs w:val="16"/>
              </w:rPr>
              <w:br/>
              <w:t>Stratejik İnsan Kaynakları Yönetimi</w:t>
            </w:r>
            <w:r w:rsidRPr="00360FE6">
              <w:rPr>
                <w:sz w:val="16"/>
                <w:szCs w:val="16"/>
              </w:rPr>
              <w:br/>
              <w:t>Doç. Dr. Ali Şahin ÖRNEK</w:t>
            </w:r>
          </w:p>
        </w:tc>
        <w:tc>
          <w:tcPr>
            <w:tcW w:w="2614" w:type="dxa"/>
          </w:tcPr>
          <w:p w14:paraId="0BD10BB5" w14:textId="3265BBDB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20C11740" w14:textId="77777777" w:rsidTr="00E83292">
        <w:trPr>
          <w:trHeight w:val="307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30</w:t>
            </w:r>
          </w:p>
          <w:p w14:paraId="115676D9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15</w:t>
            </w:r>
          </w:p>
        </w:tc>
        <w:tc>
          <w:tcPr>
            <w:tcW w:w="2725" w:type="dxa"/>
            <w:shd w:val="clear" w:color="auto" w:fill="F2F2F2"/>
          </w:tcPr>
          <w:p w14:paraId="3D1A1B07" w14:textId="1EFDD3B4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2D8BBE3A" w14:textId="1C951971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650D7303" w14:textId="5AC18CBC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50021FEB" w14:textId="7CF5F65F" w:rsidR="00E972A6" w:rsidRPr="002154D7" w:rsidRDefault="00360FE6" w:rsidP="00E972A6">
            <w:pPr>
              <w:jc w:val="center"/>
              <w:rPr>
                <w:sz w:val="13"/>
                <w:szCs w:val="13"/>
              </w:rPr>
            </w:pPr>
            <w:r w:rsidRPr="00360FE6">
              <w:rPr>
                <w:sz w:val="16"/>
                <w:szCs w:val="16"/>
              </w:rPr>
              <w:t>YORG- 5012</w:t>
            </w:r>
            <w:r w:rsidRPr="00360FE6">
              <w:rPr>
                <w:sz w:val="16"/>
                <w:szCs w:val="16"/>
              </w:rPr>
              <w:br/>
              <w:t>Stratejik İnsan Kaynakları Yönetimi</w:t>
            </w:r>
            <w:r w:rsidRPr="00360FE6">
              <w:rPr>
                <w:sz w:val="16"/>
                <w:szCs w:val="16"/>
              </w:rPr>
              <w:br/>
              <w:t>Doç. Dr. Ali Şahin ÖRNEK</w:t>
            </w:r>
          </w:p>
        </w:tc>
        <w:tc>
          <w:tcPr>
            <w:tcW w:w="2614" w:type="dxa"/>
            <w:shd w:val="clear" w:color="auto" w:fill="F2F2F2"/>
          </w:tcPr>
          <w:p w14:paraId="7C8F4E70" w14:textId="48EEDCE1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68DFAF5B" w14:textId="77777777" w:rsidTr="00E83292">
        <w:trPr>
          <w:trHeight w:val="313"/>
          <w:jc w:val="center"/>
        </w:trPr>
        <w:tc>
          <w:tcPr>
            <w:tcW w:w="0" w:type="auto"/>
          </w:tcPr>
          <w:p w14:paraId="2AA5AFC5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20</w:t>
            </w:r>
          </w:p>
          <w:p w14:paraId="3154D0EA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05</w:t>
            </w:r>
          </w:p>
        </w:tc>
        <w:tc>
          <w:tcPr>
            <w:tcW w:w="2725" w:type="dxa"/>
          </w:tcPr>
          <w:p w14:paraId="1DDF6B44" w14:textId="03ACD7C3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</w:tcPr>
          <w:p w14:paraId="1F22C368" w14:textId="0AAF5718" w:rsidR="00E972A6" w:rsidRPr="006A7152" w:rsidRDefault="00E972A6" w:rsidP="00E83292">
            <w:pPr>
              <w:jc w:val="center"/>
              <w:rPr>
                <w:rFonts w:eastAsia="Arial"/>
                <w:color w:val="FF0000"/>
              </w:rPr>
            </w:pPr>
          </w:p>
        </w:tc>
        <w:tc>
          <w:tcPr>
            <w:tcW w:w="2963" w:type="dxa"/>
          </w:tcPr>
          <w:p w14:paraId="13AF2CFF" w14:textId="4E40DFD0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</w:tcPr>
          <w:p w14:paraId="425DFFAA" w14:textId="2DEBE335" w:rsidR="00E972A6" w:rsidRPr="002154D7" w:rsidRDefault="00360FE6" w:rsidP="00E972A6">
            <w:pPr>
              <w:jc w:val="center"/>
              <w:rPr>
                <w:sz w:val="13"/>
                <w:szCs w:val="13"/>
              </w:rPr>
            </w:pPr>
            <w:r w:rsidRPr="00360FE6">
              <w:rPr>
                <w:sz w:val="16"/>
                <w:szCs w:val="16"/>
              </w:rPr>
              <w:t>YORG- 5012</w:t>
            </w:r>
            <w:r w:rsidRPr="00360FE6">
              <w:rPr>
                <w:sz w:val="16"/>
                <w:szCs w:val="16"/>
              </w:rPr>
              <w:br/>
              <w:t>Stratejik İnsan Kaynakları Yönetimi</w:t>
            </w:r>
            <w:r w:rsidRPr="00360FE6">
              <w:rPr>
                <w:sz w:val="16"/>
                <w:szCs w:val="16"/>
              </w:rPr>
              <w:br/>
              <w:t>Doç. Dr. Ali Şahin ÖRNEK</w:t>
            </w:r>
          </w:p>
        </w:tc>
        <w:tc>
          <w:tcPr>
            <w:tcW w:w="2614" w:type="dxa"/>
          </w:tcPr>
          <w:p w14:paraId="2B25EC1C" w14:textId="0E9C88BF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5424AA23" w14:textId="77777777" w:rsidTr="00E83292">
        <w:trPr>
          <w:trHeight w:val="319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10</w:t>
            </w:r>
          </w:p>
          <w:p w14:paraId="74F1B833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55</w:t>
            </w:r>
          </w:p>
        </w:tc>
        <w:tc>
          <w:tcPr>
            <w:tcW w:w="2725" w:type="dxa"/>
            <w:shd w:val="clear" w:color="auto" w:fill="F2F2F2"/>
          </w:tcPr>
          <w:p w14:paraId="783468F2" w14:textId="225A6978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0DAB05D3" w14:textId="18DE157B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750B3781" w14:textId="29D70E66" w:rsidR="00E972A6" w:rsidRPr="006A7152" w:rsidRDefault="00E972A6" w:rsidP="00C31CD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4A5D577C" w14:textId="0581956E" w:rsidR="00E972A6" w:rsidRPr="00C31CD6" w:rsidRDefault="00C31CD6" w:rsidP="00C31CD6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C31CD6">
              <w:rPr>
                <w:sz w:val="16"/>
                <w:szCs w:val="16"/>
              </w:rPr>
              <w:t>YORG- 5020</w:t>
            </w:r>
            <w:r w:rsidRPr="00C31CD6">
              <w:rPr>
                <w:sz w:val="16"/>
                <w:szCs w:val="16"/>
              </w:rPr>
              <w:br/>
              <w:t>Yaratıcılık ve Yenilik Yönetimi</w:t>
            </w:r>
            <w:r w:rsidRPr="00C31CD6">
              <w:rPr>
                <w:sz w:val="16"/>
                <w:szCs w:val="16"/>
              </w:rPr>
              <w:br/>
              <w:t>Prof. Dr. Dilek DÖNMEZ</w:t>
            </w:r>
            <w:r>
              <w:rPr>
                <w:sz w:val="16"/>
                <w:szCs w:val="16"/>
              </w:rPr>
              <w:t xml:space="preserve"> </w:t>
            </w:r>
            <w:r w:rsidRPr="00C31CD6">
              <w:rPr>
                <w:sz w:val="16"/>
                <w:szCs w:val="16"/>
              </w:rPr>
              <w:t>POLAT</w:t>
            </w:r>
          </w:p>
        </w:tc>
        <w:tc>
          <w:tcPr>
            <w:tcW w:w="2614" w:type="dxa"/>
            <w:shd w:val="clear" w:color="auto" w:fill="F2F2F2"/>
          </w:tcPr>
          <w:p w14:paraId="79F20131" w14:textId="2636B52B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27B3A337" w14:textId="77777777" w:rsidTr="00E83292">
        <w:trPr>
          <w:trHeight w:val="391"/>
          <w:jc w:val="center"/>
        </w:trPr>
        <w:tc>
          <w:tcPr>
            <w:tcW w:w="0" w:type="auto"/>
          </w:tcPr>
          <w:p w14:paraId="1D9FEBF1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00</w:t>
            </w:r>
          </w:p>
          <w:p w14:paraId="1B2B2D42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45</w:t>
            </w:r>
          </w:p>
        </w:tc>
        <w:tc>
          <w:tcPr>
            <w:tcW w:w="2725" w:type="dxa"/>
          </w:tcPr>
          <w:p w14:paraId="6273F300" w14:textId="018CDC04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</w:tcPr>
          <w:p w14:paraId="153E1F6B" w14:textId="1AEAC7A8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</w:tcPr>
          <w:p w14:paraId="0B480C3D" w14:textId="4A33B2EC" w:rsidR="00E972A6" w:rsidRPr="006A7152" w:rsidRDefault="00E972A6" w:rsidP="006A7152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</w:rPr>
            </w:pPr>
          </w:p>
        </w:tc>
        <w:tc>
          <w:tcPr>
            <w:tcW w:w="2694" w:type="dxa"/>
          </w:tcPr>
          <w:p w14:paraId="660A34C2" w14:textId="51BD0693" w:rsidR="00E972A6" w:rsidRPr="002154D7" w:rsidRDefault="00C31CD6" w:rsidP="00E972A6">
            <w:pPr>
              <w:jc w:val="center"/>
              <w:rPr>
                <w:sz w:val="13"/>
                <w:szCs w:val="13"/>
              </w:rPr>
            </w:pPr>
            <w:r w:rsidRPr="00C31CD6">
              <w:rPr>
                <w:sz w:val="16"/>
                <w:szCs w:val="16"/>
              </w:rPr>
              <w:t>YORG- 5020</w:t>
            </w:r>
            <w:r w:rsidRPr="00C31CD6">
              <w:rPr>
                <w:sz w:val="16"/>
                <w:szCs w:val="16"/>
              </w:rPr>
              <w:br/>
              <w:t>Yaratıcılık ve Yenilik Yönetimi</w:t>
            </w:r>
            <w:r w:rsidRPr="00C31CD6">
              <w:rPr>
                <w:sz w:val="16"/>
                <w:szCs w:val="16"/>
              </w:rPr>
              <w:br/>
              <w:t>Prof. Dr. Dilek DÖNMEZ</w:t>
            </w:r>
            <w:r>
              <w:rPr>
                <w:sz w:val="16"/>
                <w:szCs w:val="16"/>
              </w:rPr>
              <w:t xml:space="preserve"> </w:t>
            </w:r>
            <w:r w:rsidRPr="00C31CD6">
              <w:rPr>
                <w:sz w:val="16"/>
                <w:szCs w:val="16"/>
              </w:rPr>
              <w:t>POLAT</w:t>
            </w:r>
          </w:p>
        </w:tc>
        <w:tc>
          <w:tcPr>
            <w:tcW w:w="2614" w:type="dxa"/>
          </w:tcPr>
          <w:p w14:paraId="3096E3F3" w14:textId="03E48D10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66414027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50</w:t>
            </w:r>
          </w:p>
          <w:p w14:paraId="7ABBAA4E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35</w:t>
            </w:r>
          </w:p>
        </w:tc>
        <w:tc>
          <w:tcPr>
            <w:tcW w:w="2725" w:type="dxa"/>
            <w:shd w:val="clear" w:color="auto" w:fill="F2F2F2"/>
          </w:tcPr>
          <w:p w14:paraId="0C816282" w14:textId="5CF530C8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AACC58E" w14:textId="40AA1A2B" w:rsidR="00E972A6" w:rsidRPr="00EB18C7" w:rsidRDefault="00EB18C7" w:rsidP="00EB18C7">
            <w:pPr>
              <w:jc w:val="center"/>
              <w:rPr>
                <w:sz w:val="16"/>
                <w:szCs w:val="16"/>
              </w:rPr>
            </w:pPr>
            <w:r w:rsidRPr="00EB18C7">
              <w:rPr>
                <w:sz w:val="16"/>
                <w:szCs w:val="16"/>
              </w:rPr>
              <w:t>YORG- 5024</w:t>
            </w:r>
            <w:r w:rsidRPr="00EB18C7">
              <w:rPr>
                <w:sz w:val="16"/>
                <w:szCs w:val="16"/>
              </w:rPr>
              <w:br/>
              <w:t>Yönetim Psikolojisi</w:t>
            </w:r>
            <w:r w:rsidRPr="00EB18C7">
              <w:rPr>
                <w:sz w:val="16"/>
                <w:szCs w:val="16"/>
              </w:rPr>
              <w:br/>
              <w:t>Prof. Dr. Gülten</w:t>
            </w:r>
            <w:r>
              <w:rPr>
                <w:sz w:val="16"/>
                <w:szCs w:val="16"/>
              </w:rPr>
              <w:t xml:space="preserve"> </w:t>
            </w:r>
            <w:r w:rsidRPr="00EB18C7">
              <w:rPr>
                <w:sz w:val="16"/>
                <w:szCs w:val="16"/>
              </w:rPr>
              <w:t>GÜMÜŞTEKİN</w:t>
            </w:r>
          </w:p>
        </w:tc>
        <w:tc>
          <w:tcPr>
            <w:tcW w:w="2963" w:type="dxa"/>
            <w:shd w:val="clear" w:color="auto" w:fill="F2F2F2"/>
          </w:tcPr>
          <w:p w14:paraId="3123B87F" w14:textId="6DD59C4F" w:rsidR="00E972A6" w:rsidRPr="006A7152" w:rsidRDefault="006A7152" w:rsidP="00E972A6">
            <w:pPr>
              <w:jc w:val="center"/>
              <w:rPr>
                <w:color w:val="FF0000"/>
                <w:sz w:val="13"/>
                <w:szCs w:val="13"/>
              </w:rPr>
            </w:pPr>
            <w:r w:rsidRPr="006A7152">
              <w:rPr>
                <w:sz w:val="16"/>
                <w:szCs w:val="16"/>
              </w:rPr>
              <w:t>YORG- 5018</w:t>
            </w:r>
            <w:r w:rsidRPr="006A7152">
              <w:rPr>
                <w:sz w:val="16"/>
                <w:szCs w:val="16"/>
              </w:rPr>
              <w:br/>
              <w:t>Kültür ve Yönetim İlişkisi</w:t>
            </w:r>
            <w:r w:rsidRPr="006A7152">
              <w:rPr>
                <w:sz w:val="16"/>
                <w:szCs w:val="16"/>
              </w:rPr>
              <w:br/>
              <w:t>Dr. Öğr. Üyesi Abdullah KIRAY</w:t>
            </w:r>
          </w:p>
        </w:tc>
        <w:tc>
          <w:tcPr>
            <w:tcW w:w="2694" w:type="dxa"/>
            <w:shd w:val="clear" w:color="auto" w:fill="F2F2F2"/>
          </w:tcPr>
          <w:p w14:paraId="4269A6CB" w14:textId="183EF21E" w:rsidR="00E972A6" w:rsidRPr="002154D7" w:rsidRDefault="00C31CD6" w:rsidP="00E972A6">
            <w:pPr>
              <w:jc w:val="center"/>
              <w:rPr>
                <w:sz w:val="13"/>
                <w:szCs w:val="13"/>
              </w:rPr>
            </w:pPr>
            <w:r w:rsidRPr="00C31CD6">
              <w:rPr>
                <w:sz w:val="16"/>
                <w:szCs w:val="16"/>
              </w:rPr>
              <w:t>YORG- 5020</w:t>
            </w:r>
            <w:r w:rsidRPr="00C31CD6">
              <w:rPr>
                <w:sz w:val="16"/>
                <w:szCs w:val="16"/>
              </w:rPr>
              <w:br/>
              <w:t>Yaratıcılık ve Yenilik Yönetimi</w:t>
            </w:r>
            <w:r w:rsidRPr="00C31CD6">
              <w:rPr>
                <w:sz w:val="16"/>
                <w:szCs w:val="16"/>
              </w:rPr>
              <w:br/>
              <w:t>Prof. Dr. Dilek DÖNMEZ</w:t>
            </w:r>
            <w:r>
              <w:rPr>
                <w:sz w:val="16"/>
                <w:szCs w:val="16"/>
              </w:rPr>
              <w:t xml:space="preserve"> </w:t>
            </w:r>
            <w:r w:rsidRPr="00C31CD6">
              <w:rPr>
                <w:sz w:val="16"/>
                <w:szCs w:val="16"/>
              </w:rPr>
              <w:t>POLAT</w:t>
            </w:r>
          </w:p>
        </w:tc>
        <w:tc>
          <w:tcPr>
            <w:tcW w:w="2614" w:type="dxa"/>
            <w:shd w:val="clear" w:color="auto" w:fill="F2F2F2"/>
          </w:tcPr>
          <w:p w14:paraId="6A309E99" w14:textId="720463BE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36F34948" w14:textId="77777777" w:rsidTr="00E83292">
        <w:trPr>
          <w:trHeight w:val="469"/>
          <w:jc w:val="center"/>
        </w:trPr>
        <w:tc>
          <w:tcPr>
            <w:tcW w:w="0" w:type="auto"/>
          </w:tcPr>
          <w:p w14:paraId="7046F992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40</w:t>
            </w:r>
          </w:p>
          <w:p w14:paraId="6DE15B56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25</w:t>
            </w:r>
          </w:p>
        </w:tc>
        <w:tc>
          <w:tcPr>
            <w:tcW w:w="2725" w:type="dxa"/>
          </w:tcPr>
          <w:p w14:paraId="7979D179" w14:textId="77777777" w:rsidR="00E972A6" w:rsidRPr="006A715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</w:tcPr>
          <w:p w14:paraId="51660A10" w14:textId="5FA003BF" w:rsidR="00E972A6" w:rsidRPr="006A7152" w:rsidRDefault="00EB18C7" w:rsidP="00E972A6">
            <w:pPr>
              <w:jc w:val="center"/>
              <w:rPr>
                <w:color w:val="FF0000"/>
                <w:sz w:val="13"/>
                <w:szCs w:val="13"/>
              </w:rPr>
            </w:pPr>
            <w:r w:rsidRPr="00EB18C7">
              <w:rPr>
                <w:sz w:val="16"/>
                <w:szCs w:val="16"/>
              </w:rPr>
              <w:t>YORG- 5024</w:t>
            </w:r>
            <w:r w:rsidRPr="00EB18C7">
              <w:rPr>
                <w:sz w:val="16"/>
                <w:szCs w:val="16"/>
              </w:rPr>
              <w:br/>
              <w:t>Yönetim Psikolojisi</w:t>
            </w:r>
            <w:r w:rsidRPr="00EB18C7">
              <w:rPr>
                <w:sz w:val="16"/>
                <w:szCs w:val="16"/>
              </w:rPr>
              <w:br/>
              <w:t>Prof. Dr. Gülten</w:t>
            </w:r>
            <w:r>
              <w:rPr>
                <w:sz w:val="16"/>
                <w:szCs w:val="16"/>
              </w:rPr>
              <w:t xml:space="preserve"> </w:t>
            </w:r>
            <w:r w:rsidRPr="00EB18C7">
              <w:rPr>
                <w:sz w:val="16"/>
                <w:szCs w:val="16"/>
              </w:rPr>
              <w:t>GÜMÜŞTEKİN</w:t>
            </w:r>
          </w:p>
        </w:tc>
        <w:tc>
          <w:tcPr>
            <w:tcW w:w="2963" w:type="dxa"/>
          </w:tcPr>
          <w:p w14:paraId="529CF26F" w14:textId="747B70AA" w:rsidR="00E972A6" w:rsidRPr="006A7152" w:rsidRDefault="006A7152" w:rsidP="00E972A6">
            <w:pPr>
              <w:jc w:val="center"/>
              <w:rPr>
                <w:color w:val="FF0000"/>
                <w:sz w:val="13"/>
                <w:szCs w:val="13"/>
              </w:rPr>
            </w:pPr>
            <w:r w:rsidRPr="006A7152">
              <w:rPr>
                <w:sz w:val="16"/>
                <w:szCs w:val="16"/>
              </w:rPr>
              <w:t>YORG- 5018</w:t>
            </w:r>
            <w:r w:rsidRPr="006A7152">
              <w:rPr>
                <w:sz w:val="16"/>
                <w:szCs w:val="16"/>
              </w:rPr>
              <w:br/>
              <w:t>Kültür ve Yönetim İlişkisi</w:t>
            </w:r>
            <w:r w:rsidRPr="006A7152">
              <w:rPr>
                <w:sz w:val="16"/>
                <w:szCs w:val="16"/>
              </w:rPr>
              <w:br/>
              <w:t>Dr. Öğr. Üyesi Abdullah KIRAY</w:t>
            </w:r>
          </w:p>
        </w:tc>
        <w:tc>
          <w:tcPr>
            <w:tcW w:w="2694" w:type="dxa"/>
          </w:tcPr>
          <w:p w14:paraId="6A0D785E" w14:textId="77777777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1CFAB81" w14:textId="2D73746C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9569FE" w:rsidRPr="002154D7" w14:paraId="78C98C8D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9569FE" w:rsidRPr="002154D7" w:rsidRDefault="009569FE" w:rsidP="009569F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30</w:t>
            </w:r>
          </w:p>
          <w:p w14:paraId="2E4C0BA7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7:15</w:t>
            </w:r>
          </w:p>
        </w:tc>
        <w:tc>
          <w:tcPr>
            <w:tcW w:w="2725" w:type="dxa"/>
            <w:shd w:val="clear" w:color="auto" w:fill="F2F2F2"/>
          </w:tcPr>
          <w:p w14:paraId="3667E427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4AA887E1" w14:textId="1D79AB79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  <w:r w:rsidRPr="00EB18C7">
              <w:rPr>
                <w:sz w:val="16"/>
                <w:szCs w:val="16"/>
              </w:rPr>
              <w:t>YORG- 5024</w:t>
            </w:r>
            <w:r w:rsidRPr="00EB18C7">
              <w:rPr>
                <w:sz w:val="16"/>
                <w:szCs w:val="16"/>
              </w:rPr>
              <w:br/>
              <w:t>Yönetim Psikolojisi</w:t>
            </w:r>
            <w:r w:rsidRPr="00EB18C7">
              <w:rPr>
                <w:sz w:val="16"/>
                <w:szCs w:val="16"/>
              </w:rPr>
              <w:br/>
              <w:t>Prof. Dr. Gülten</w:t>
            </w:r>
            <w:r>
              <w:rPr>
                <w:sz w:val="16"/>
                <w:szCs w:val="16"/>
              </w:rPr>
              <w:t xml:space="preserve"> </w:t>
            </w:r>
            <w:r w:rsidRPr="00EB18C7">
              <w:rPr>
                <w:sz w:val="16"/>
                <w:szCs w:val="16"/>
              </w:rPr>
              <w:t>GÜMÜŞTEKİN</w:t>
            </w:r>
          </w:p>
        </w:tc>
        <w:tc>
          <w:tcPr>
            <w:tcW w:w="2963" w:type="dxa"/>
            <w:shd w:val="clear" w:color="auto" w:fill="F2F2F2"/>
          </w:tcPr>
          <w:p w14:paraId="3E71A92A" w14:textId="3C63D4B0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  <w:r w:rsidRPr="006A7152">
              <w:rPr>
                <w:sz w:val="16"/>
                <w:szCs w:val="16"/>
              </w:rPr>
              <w:t>YORG- 5018</w:t>
            </w:r>
            <w:r w:rsidRPr="006A7152">
              <w:rPr>
                <w:sz w:val="16"/>
                <w:szCs w:val="16"/>
              </w:rPr>
              <w:br/>
              <w:t>Kültür ve Yönetim İlişkisi</w:t>
            </w:r>
            <w:r w:rsidRPr="006A7152">
              <w:rPr>
                <w:sz w:val="16"/>
                <w:szCs w:val="16"/>
              </w:rPr>
              <w:br/>
              <w:t>Dr. Öğr. Üyesi Abdullah KIRAY</w:t>
            </w:r>
          </w:p>
        </w:tc>
        <w:tc>
          <w:tcPr>
            <w:tcW w:w="2694" w:type="dxa"/>
            <w:shd w:val="clear" w:color="auto" w:fill="F2F2F2"/>
          </w:tcPr>
          <w:p w14:paraId="297395B6" w14:textId="0A95B9E8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  <w:r w:rsidRPr="00D332D4">
              <w:rPr>
                <w:sz w:val="16"/>
                <w:szCs w:val="16"/>
              </w:rPr>
              <w:t>YORG- 5004</w:t>
            </w:r>
            <w:r w:rsidRPr="00D332D4">
              <w:rPr>
                <w:sz w:val="16"/>
                <w:szCs w:val="16"/>
              </w:rPr>
              <w:br/>
              <w:t>Bilimsel Araştırma Yöntemleri II</w:t>
            </w:r>
            <w:r w:rsidRPr="00D332D4">
              <w:rPr>
                <w:sz w:val="16"/>
                <w:szCs w:val="16"/>
              </w:rPr>
              <w:br/>
              <w:t>Prof. Dr. Pelin KANTEN</w:t>
            </w:r>
          </w:p>
        </w:tc>
        <w:tc>
          <w:tcPr>
            <w:tcW w:w="2614" w:type="dxa"/>
            <w:shd w:val="clear" w:color="auto" w:fill="F2F2F2"/>
          </w:tcPr>
          <w:p w14:paraId="52433EB5" w14:textId="41462B93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</w:tr>
      <w:tr w:rsidR="009569FE" w:rsidRPr="002154D7" w14:paraId="082DBA31" w14:textId="77777777" w:rsidTr="00E83292">
        <w:trPr>
          <w:trHeight w:val="469"/>
          <w:jc w:val="center"/>
        </w:trPr>
        <w:tc>
          <w:tcPr>
            <w:tcW w:w="0" w:type="auto"/>
          </w:tcPr>
          <w:p w14:paraId="75E810BC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7:20</w:t>
            </w:r>
          </w:p>
          <w:p w14:paraId="62D6F17C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05</w:t>
            </w:r>
          </w:p>
        </w:tc>
        <w:tc>
          <w:tcPr>
            <w:tcW w:w="2725" w:type="dxa"/>
          </w:tcPr>
          <w:p w14:paraId="6AFAFF2E" w14:textId="518560B9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3A1C7F72" w14:textId="2D2B9D9D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72521C71" w14:textId="4933FCAF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531A07B2" w14:textId="2D09A484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  <w:r w:rsidRPr="00D332D4">
              <w:rPr>
                <w:sz w:val="16"/>
                <w:szCs w:val="16"/>
              </w:rPr>
              <w:t>YORG- 5004</w:t>
            </w:r>
            <w:r w:rsidRPr="00D332D4">
              <w:rPr>
                <w:sz w:val="16"/>
                <w:szCs w:val="16"/>
              </w:rPr>
              <w:br/>
              <w:t>Bilimsel Araştırma Yöntemleri II</w:t>
            </w:r>
            <w:r w:rsidRPr="00D332D4">
              <w:rPr>
                <w:sz w:val="16"/>
                <w:szCs w:val="16"/>
              </w:rPr>
              <w:br/>
              <w:t>Prof. Dr. Pelin KANTEN</w:t>
            </w:r>
          </w:p>
        </w:tc>
        <w:tc>
          <w:tcPr>
            <w:tcW w:w="2614" w:type="dxa"/>
          </w:tcPr>
          <w:p w14:paraId="28A62031" w14:textId="3C028629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</w:tr>
      <w:tr w:rsidR="009569FE" w:rsidRPr="002154D7" w14:paraId="302D05D9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10</w:t>
            </w:r>
          </w:p>
          <w:p w14:paraId="5ED8C2DC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55</w:t>
            </w:r>
          </w:p>
        </w:tc>
        <w:tc>
          <w:tcPr>
            <w:tcW w:w="2725" w:type="dxa"/>
            <w:shd w:val="clear" w:color="auto" w:fill="F2F2F2"/>
          </w:tcPr>
          <w:p w14:paraId="3CB86457" w14:textId="04DC87CE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08EE1F19" w14:textId="7D4A5351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322BAC1E" w14:textId="6A719286" w:rsidR="009569FE" w:rsidRPr="002154D7" w:rsidRDefault="009569FE" w:rsidP="009569FE">
            <w:pPr>
              <w:tabs>
                <w:tab w:val="left" w:pos="1308"/>
              </w:tabs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5076D0EA" w14:textId="65F92E5F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  <w:r w:rsidRPr="00D332D4">
              <w:rPr>
                <w:sz w:val="16"/>
                <w:szCs w:val="16"/>
              </w:rPr>
              <w:t>YORG- 5004</w:t>
            </w:r>
            <w:r w:rsidRPr="00D332D4">
              <w:rPr>
                <w:sz w:val="16"/>
                <w:szCs w:val="16"/>
              </w:rPr>
              <w:br/>
              <w:t>Bilimsel Araştırma Yöntemleri II</w:t>
            </w:r>
            <w:r w:rsidRPr="00D332D4">
              <w:rPr>
                <w:sz w:val="16"/>
                <w:szCs w:val="16"/>
              </w:rPr>
              <w:br/>
              <w:t>Prof. Dr. Pelin KANTEN</w:t>
            </w:r>
          </w:p>
        </w:tc>
        <w:tc>
          <w:tcPr>
            <w:tcW w:w="2614" w:type="dxa"/>
            <w:shd w:val="clear" w:color="auto" w:fill="F2F2F2"/>
          </w:tcPr>
          <w:p w14:paraId="79398EED" w14:textId="47E1B1FA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</w:tr>
      <w:tr w:rsidR="009569FE" w:rsidRPr="002154D7" w14:paraId="620D6942" w14:textId="77777777" w:rsidTr="00E83292">
        <w:trPr>
          <w:trHeight w:val="469"/>
          <w:jc w:val="center"/>
        </w:trPr>
        <w:tc>
          <w:tcPr>
            <w:tcW w:w="0" w:type="auto"/>
          </w:tcPr>
          <w:p w14:paraId="4A46111A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00</w:t>
            </w:r>
          </w:p>
          <w:p w14:paraId="7D0ADFEB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45</w:t>
            </w:r>
          </w:p>
        </w:tc>
        <w:tc>
          <w:tcPr>
            <w:tcW w:w="2725" w:type="dxa"/>
          </w:tcPr>
          <w:p w14:paraId="253D3388" w14:textId="1B52A136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37EEB74E" w14:textId="276B4EFA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5BFB0F70" w14:textId="220F0D6D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498C2F4D" w14:textId="3EF14363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1FF813B" w14:textId="3875B0EB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</w:tr>
      <w:tr w:rsidR="009569FE" w:rsidRPr="002154D7" w14:paraId="75AEDE7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50</w:t>
            </w:r>
          </w:p>
          <w:p w14:paraId="0CDC99DA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35</w:t>
            </w:r>
          </w:p>
        </w:tc>
        <w:tc>
          <w:tcPr>
            <w:tcW w:w="2725" w:type="dxa"/>
            <w:shd w:val="clear" w:color="auto" w:fill="F2F2F2"/>
          </w:tcPr>
          <w:p w14:paraId="0606EECE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3040790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5CA2F807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731200C7" w14:textId="0D53B889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14B4C323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</w:tr>
      <w:tr w:rsidR="009569FE" w:rsidRPr="002154D7" w14:paraId="4C466356" w14:textId="77777777" w:rsidTr="00E83292">
        <w:trPr>
          <w:trHeight w:val="56"/>
          <w:jc w:val="center"/>
        </w:trPr>
        <w:tc>
          <w:tcPr>
            <w:tcW w:w="0" w:type="auto"/>
          </w:tcPr>
          <w:p w14:paraId="509989BE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40</w:t>
            </w:r>
          </w:p>
          <w:p w14:paraId="2D462A72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25</w:t>
            </w:r>
          </w:p>
        </w:tc>
        <w:tc>
          <w:tcPr>
            <w:tcW w:w="2725" w:type="dxa"/>
          </w:tcPr>
          <w:p w14:paraId="77D72AE2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14950748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4450D47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581B3881" w14:textId="5FDB1844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753934B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</w:tr>
      <w:tr w:rsidR="009569FE" w:rsidRPr="002154D7" w14:paraId="6D7D01CD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30</w:t>
            </w:r>
          </w:p>
          <w:p w14:paraId="7C7C1F2D" w14:textId="77777777" w:rsidR="009569FE" w:rsidRPr="002154D7" w:rsidRDefault="009569FE" w:rsidP="009569F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2:15</w:t>
            </w:r>
          </w:p>
        </w:tc>
        <w:tc>
          <w:tcPr>
            <w:tcW w:w="2725" w:type="dxa"/>
            <w:shd w:val="clear" w:color="auto" w:fill="F2F2F2"/>
          </w:tcPr>
          <w:p w14:paraId="40C509A4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620FC200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119269A5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38EBAB25" w14:textId="733EC0E4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441179DE" w14:textId="77777777" w:rsidR="009569FE" w:rsidRPr="002154D7" w:rsidRDefault="009569FE" w:rsidP="009569FE">
            <w:pPr>
              <w:jc w:val="center"/>
              <w:rPr>
                <w:sz w:val="13"/>
                <w:szCs w:val="13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10478" w14:textId="77777777" w:rsidR="00013A4E" w:rsidRDefault="00013A4E" w:rsidP="00197788">
      <w:r>
        <w:separator/>
      </w:r>
    </w:p>
  </w:endnote>
  <w:endnote w:type="continuationSeparator" w:id="0">
    <w:p w14:paraId="22C4786D" w14:textId="77777777" w:rsidR="00013A4E" w:rsidRDefault="00013A4E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B5CAD" w14:textId="77777777" w:rsidR="00013A4E" w:rsidRDefault="00013A4E" w:rsidP="00197788">
      <w:r>
        <w:separator/>
      </w:r>
    </w:p>
  </w:footnote>
  <w:footnote w:type="continuationSeparator" w:id="0">
    <w:p w14:paraId="6DB70DBB" w14:textId="77777777" w:rsidR="00013A4E" w:rsidRDefault="00013A4E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492BD10F" w:rsidR="00E83292" w:rsidRPr="00E83292" w:rsidRDefault="00E83292" w:rsidP="00E83292">
    <w:pPr>
      <w:pStyle w:val="stBilgi"/>
      <w:jc w:val="center"/>
      <w:rPr>
        <w:b/>
        <w:bCs/>
      </w:rPr>
    </w:pPr>
    <w:r w:rsidRPr="00E83292">
      <w:rPr>
        <w:b/>
        <w:bCs/>
      </w:rPr>
      <w:t xml:space="preserve">YÖNETİM VE ORGANİZASYON </w:t>
    </w:r>
    <w:r w:rsidR="009D534C">
      <w:rPr>
        <w:b/>
        <w:bCs/>
      </w:rPr>
      <w:t>TEZLİ YÜKSEK LİSANS</w:t>
    </w:r>
    <w:r w:rsidRPr="00E83292">
      <w:rPr>
        <w:b/>
        <w:bCs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13A4E"/>
    <w:rsid w:val="00024630"/>
    <w:rsid w:val="00024E48"/>
    <w:rsid w:val="00027DAF"/>
    <w:rsid w:val="0004196E"/>
    <w:rsid w:val="0005784D"/>
    <w:rsid w:val="0006287F"/>
    <w:rsid w:val="00067D57"/>
    <w:rsid w:val="00075039"/>
    <w:rsid w:val="00075131"/>
    <w:rsid w:val="0008260B"/>
    <w:rsid w:val="000973EF"/>
    <w:rsid w:val="0009758B"/>
    <w:rsid w:val="000A30EC"/>
    <w:rsid w:val="000B58DB"/>
    <w:rsid w:val="000C2DC2"/>
    <w:rsid w:val="000D0486"/>
    <w:rsid w:val="000D465E"/>
    <w:rsid w:val="000D7B88"/>
    <w:rsid w:val="000E1F31"/>
    <w:rsid w:val="000F06C2"/>
    <w:rsid w:val="00100256"/>
    <w:rsid w:val="00103AB0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7806"/>
    <w:rsid w:val="00174080"/>
    <w:rsid w:val="0017640D"/>
    <w:rsid w:val="001825D6"/>
    <w:rsid w:val="00184260"/>
    <w:rsid w:val="00197788"/>
    <w:rsid w:val="001A5644"/>
    <w:rsid w:val="001A665A"/>
    <w:rsid w:val="001C3DC4"/>
    <w:rsid w:val="001C4268"/>
    <w:rsid w:val="001C531D"/>
    <w:rsid w:val="001D3C5D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772F"/>
    <w:rsid w:val="00237983"/>
    <w:rsid w:val="00241CF1"/>
    <w:rsid w:val="00255C2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F050B"/>
    <w:rsid w:val="002F3850"/>
    <w:rsid w:val="002F6234"/>
    <w:rsid w:val="002F65DE"/>
    <w:rsid w:val="003011BD"/>
    <w:rsid w:val="00301459"/>
    <w:rsid w:val="00302F67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6F73"/>
    <w:rsid w:val="00360FE6"/>
    <w:rsid w:val="003700BE"/>
    <w:rsid w:val="00371C11"/>
    <w:rsid w:val="00373878"/>
    <w:rsid w:val="00374166"/>
    <w:rsid w:val="00377AD2"/>
    <w:rsid w:val="0038044D"/>
    <w:rsid w:val="00381D55"/>
    <w:rsid w:val="00390419"/>
    <w:rsid w:val="003A2372"/>
    <w:rsid w:val="003B5826"/>
    <w:rsid w:val="003B7774"/>
    <w:rsid w:val="003B78B5"/>
    <w:rsid w:val="003D50E1"/>
    <w:rsid w:val="003E11A9"/>
    <w:rsid w:val="003E3290"/>
    <w:rsid w:val="003E3D19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539A"/>
    <w:rsid w:val="0043678E"/>
    <w:rsid w:val="004404F4"/>
    <w:rsid w:val="0044340E"/>
    <w:rsid w:val="00452DE8"/>
    <w:rsid w:val="004553FD"/>
    <w:rsid w:val="004670DA"/>
    <w:rsid w:val="004708DE"/>
    <w:rsid w:val="00473D6B"/>
    <w:rsid w:val="00474768"/>
    <w:rsid w:val="00477A1E"/>
    <w:rsid w:val="0049218E"/>
    <w:rsid w:val="00492957"/>
    <w:rsid w:val="004A466F"/>
    <w:rsid w:val="004B6EFE"/>
    <w:rsid w:val="004C3F7F"/>
    <w:rsid w:val="004C5E87"/>
    <w:rsid w:val="004D1443"/>
    <w:rsid w:val="004D51B2"/>
    <w:rsid w:val="004D7519"/>
    <w:rsid w:val="004E6857"/>
    <w:rsid w:val="004F14E6"/>
    <w:rsid w:val="00510DC5"/>
    <w:rsid w:val="00525202"/>
    <w:rsid w:val="00530109"/>
    <w:rsid w:val="00542075"/>
    <w:rsid w:val="00547239"/>
    <w:rsid w:val="00582992"/>
    <w:rsid w:val="00584643"/>
    <w:rsid w:val="005A417A"/>
    <w:rsid w:val="005B2A84"/>
    <w:rsid w:val="005B55F5"/>
    <w:rsid w:val="005B7DF6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96A25"/>
    <w:rsid w:val="0069736C"/>
    <w:rsid w:val="006A4D2C"/>
    <w:rsid w:val="006A7152"/>
    <w:rsid w:val="006B414C"/>
    <w:rsid w:val="006B439A"/>
    <w:rsid w:val="006B5126"/>
    <w:rsid w:val="006C0D88"/>
    <w:rsid w:val="006C251C"/>
    <w:rsid w:val="006C556A"/>
    <w:rsid w:val="006D51B3"/>
    <w:rsid w:val="006F3C15"/>
    <w:rsid w:val="006F557B"/>
    <w:rsid w:val="00703175"/>
    <w:rsid w:val="00704797"/>
    <w:rsid w:val="00707ED7"/>
    <w:rsid w:val="00714BD9"/>
    <w:rsid w:val="00721F46"/>
    <w:rsid w:val="007326A5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F3C42"/>
    <w:rsid w:val="008053E8"/>
    <w:rsid w:val="00806236"/>
    <w:rsid w:val="00816F9E"/>
    <w:rsid w:val="00822C69"/>
    <w:rsid w:val="008314A5"/>
    <w:rsid w:val="00832B46"/>
    <w:rsid w:val="00854481"/>
    <w:rsid w:val="008672AB"/>
    <w:rsid w:val="0087290D"/>
    <w:rsid w:val="00877CBE"/>
    <w:rsid w:val="00882CAC"/>
    <w:rsid w:val="00896276"/>
    <w:rsid w:val="008A34E6"/>
    <w:rsid w:val="008A4171"/>
    <w:rsid w:val="008A62FD"/>
    <w:rsid w:val="008A6BD8"/>
    <w:rsid w:val="008B58AE"/>
    <w:rsid w:val="008B5989"/>
    <w:rsid w:val="008C52B2"/>
    <w:rsid w:val="008D66E6"/>
    <w:rsid w:val="008E630F"/>
    <w:rsid w:val="008F2D7F"/>
    <w:rsid w:val="008F34F8"/>
    <w:rsid w:val="008F634F"/>
    <w:rsid w:val="008F7DAB"/>
    <w:rsid w:val="009012A9"/>
    <w:rsid w:val="00901C5B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569FE"/>
    <w:rsid w:val="009618B2"/>
    <w:rsid w:val="00973DD1"/>
    <w:rsid w:val="00975CEB"/>
    <w:rsid w:val="009A05BB"/>
    <w:rsid w:val="009A344A"/>
    <w:rsid w:val="009A5DB6"/>
    <w:rsid w:val="009B0A73"/>
    <w:rsid w:val="009B10D0"/>
    <w:rsid w:val="009B1731"/>
    <w:rsid w:val="009B71B9"/>
    <w:rsid w:val="009D0B42"/>
    <w:rsid w:val="009D534C"/>
    <w:rsid w:val="009D6E7A"/>
    <w:rsid w:val="009E1D58"/>
    <w:rsid w:val="009E23E3"/>
    <w:rsid w:val="009F0ECF"/>
    <w:rsid w:val="009F15F5"/>
    <w:rsid w:val="009F375A"/>
    <w:rsid w:val="009F4A53"/>
    <w:rsid w:val="00A002BA"/>
    <w:rsid w:val="00A07FB5"/>
    <w:rsid w:val="00A1460B"/>
    <w:rsid w:val="00A174D9"/>
    <w:rsid w:val="00A34C95"/>
    <w:rsid w:val="00A56C65"/>
    <w:rsid w:val="00A67FB5"/>
    <w:rsid w:val="00A77FB7"/>
    <w:rsid w:val="00A80C73"/>
    <w:rsid w:val="00AA25FB"/>
    <w:rsid w:val="00AA6705"/>
    <w:rsid w:val="00AA6D28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55EE"/>
    <w:rsid w:val="00B05C48"/>
    <w:rsid w:val="00B127AF"/>
    <w:rsid w:val="00B133E7"/>
    <w:rsid w:val="00B225C3"/>
    <w:rsid w:val="00B25976"/>
    <w:rsid w:val="00B337F0"/>
    <w:rsid w:val="00B35CE9"/>
    <w:rsid w:val="00B36549"/>
    <w:rsid w:val="00B37A5E"/>
    <w:rsid w:val="00B4313C"/>
    <w:rsid w:val="00B44C81"/>
    <w:rsid w:val="00B554A4"/>
    <w:rsid w:val="00B57CDB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D04B1"/>
    <w:rsid w:val="00BD1602"/>
    <w:rsid w:val="00BD3994"/>
    <w:rsid w:val="00BF3620"/>
    <w:rsid w:val="00BF7805"/>
    <w:rsid w:val="00C04C3F"/>
    <w:rsid w:val="00C17E84"/>
    <w:rsid w:val="00C2374B"/>
    <w:rsid w:val="00C24C69"/>
    <w:rsid w:val="00C3042E"/>
    <w:rsid w:val="00C31CD6"/>
    <w:rsid w:val="00C45D2F"/>
    <w:rsid w:val="00C52E58"/>
    <w:rsid w:val="00C55017"/>
    <w:rsid w:val="00C55EE4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F146A"/>
    <w:rsid w:val="00CF163E"/>
    <w:rsid w:val="00D019A3"/>
    <w:rsid w:val="00D06304"/>
    <w:rsid w:val="00D1057F"/>
    <w:rsid w:val="00D14214"/>
    <w:rsid w:val="00D21DF3"/>
    <w:rsid w:val="00D2302A"/>
    <w:rsid w:val="00D24FEB"/>
    <w:rsid w:val="00D332D4"/>
    <w:rsid w:val="00D359FA"/>
    <w:rsid w:val="00D54A02"/>
    <w:rsid w:val="00D561B7"/>
    <w:rsid w:val="00D615C5"/>
    <w:rsid w:val="00D66EF3"/>
    <w:rsid w:val="00D90CE4"/>
    <w:rsid w:val="00DA58C8"/>
    <w:rsid w:val="00DB2F2F"/>
    <w:rsid w:val="00DD45C8"/>
    <w:rsid w:val="00DE0D16"/>
    <w:rsid w:val="00DF743A"/>
    <w:rsid w:val="00E11EE6"/>
    <w:rsid w:val="00E17B75"/>
    <w:rsid w:val="00E23020"/>
    <w:rsid w:val="00E45F83"/>
    <w:rsid w:val="00E51EC2"/>
    <w:rsid w:val="00E52126"/>
    <w:rsid w:val="00E524BF"/>
    <w:rsid w:val="00E73584"/>
    <w:rsid w:val="00E76B53"/>
    <w:rsid w:val="00E83292"/>
    <w:rsid w:val="00E92E77"/>
    <w:rsid w:val="00E931C9"/>
    <w:rsid w:val="00E96F7F"/>
    <w:rsid w:val="00E972A6"/>
    <w:rsid w:val="00EA26D1"/>
    <w:rsid w:val="00EB18C7"/>
    <w:rsid w:val="00EB69CF"/>
    <w:rsid w:val="00ED3FE3"/>
    <w:rsid w:val="00EF5966"/>
    <w:rsid w:val="00EF72C5"/>
    <w:rsid w:val="00F12693"/>
    <w:rsid w:val="00F20300"/>
    <w:rsid w:val="00F23AF9"/>
    <w:rsid w:val="00F4022E"/>
    <w:rsid w:val="00F5082C"/>
    <w:rsid w:val="00F60861"/>
    <w:rsid w:val="00F65B2D"/>
    <w:rsid w:val="00F81B89"/>
    <w:rsid w:val="00F82C21"/>
    <w:rsid w:val="00F849FA"/>
    <w:rsid w:val="00F84D5A"/>
    <w:rsid w:val="00F906CD"/>
    <w:rsid w:val="00FC009B"/>
    <w:rsid w:val="00FC1032"/>
    <w:rsid w:val="00FC2662"/>
    <w:rsid w:val="00FC37B1"/>
    <w:rsid w:val="00FD7162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2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Hüseyin Orak</cp:lastModifiedBy>
  <cp:revision>7</cp:revision>
  <dcterms:created xsi:type="dcterms:W3CDTF">2023-02-17T18:44:00Z</dcterms:created>
  <dcterms:modified xsi:type="dcterms:W3CDTF">2023-03-01T10:41:00Z</dcterms:modified>
</cp:coreProperties>
</file>